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698E8" w14:textId="77777777" w:rsidR="0058395C" w:rsidRPr="00535C7E" w:rsidRDefault="0058395C" w:rsidP="00605C76">
      <w:pPr>
        <w:jc w:val="center"/>
        <w:rPr>
          <w:b/>
          <w:sz w:val="18"/>
          <w:szCs w:val="18"/>
        </w:rPr>
      </w:pPr>
      <w:r w:rsidRPr="00535C7E">
        <w:rPr>
          <w:b/>
          <w:sz w:val="18"/>
          <w:szCs w:val="18"/>
        </w:rPr>
        <w:t>MODEL LOGIK</w:t>
      </w:r>
      <w:r w:rsidR="00BA1BBE" w:rsidRPr="00535C7E">
        <w:rPr>
          <w:b/>
          <w:sz w:val="18"/>
          <w:szCs w:val="18"/>
        </w:rPr>
        <w:t xml:space="preserve"> </w:t>
      </w:r>
      <w:r w:rsidR="00605C76" w:rsidRPr="00535C7E">
        <w:rPr>
          <w:b/>
          <w:sz w:val="18"/>
          <w:szCs w:val="18"/>
        </w:rPr>
        <w:t>PROJEK INOVASI</w:t>
      </w:r>
    </w:p>
    <w:p w14:paraId="4E34BA8C" w14:textId="77777777" w:rsidR="0058395C" w:rsidRPr="00535C7E" w:rsidRDefault="0058395C" w:rsidP="001E6FFD">
      <w:pPr>
        <w:rPr>
          <w:b/>
          <w:sz w:val="18"/>
          <w:szCs w:val="18"/>
          <w:u w:val="single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068"/>
      </w:tblGrid>
      <w:tr w:rsidR="00BA1BBE" w:rsidRPr="00535C7E" w14:paraId="164E5674" w14:textId="77777777" w:rsidTr="4235E31F">
        <w:trPr>
          <w:tblHeader/>
        </w:trPr>
        <w:tc>
          <w:tcPr>
            <w:tcW w:w="13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E56486" w14:textId="77777777" w:rsidR="00BA1BBE" w:rsidRPr="00535C7E" w:rsidRDefault="00BA1BBE" w:rsidP="009C0791">
            <w:pPr>
              <w:tabs>
                <w:tab w:val="left" w:pos="810"/>
                <w:tab w:val="right" w:pos="2215"/>
              </w:tabs>
              <w:rPr>
                <w:rFonts w:cs="Arial"/>
                <w:b/>
                <w:sz w:val="18"/>
                <w:szCs w:val="18"/>
              </w:rPr>
            </w:pPr>
            <w:r w:rsidRPr="00535C7E">
              <w:rPr>
                <w:rFonts w:cs="Arial"/>
                <w:b/>
                <w:sz w:val="18"/>
                <w:szCs w:val="18"/>
              </w:rPr>
              <w:t>NAM</w:t>
            </w:r>
            <w:r w:rsidR="0058395C" w:rsidRPr="00535C7E">
              <w:rPr>
                <w:rFonts w:cs="Arial"/>
                <w:b/>
                <w:sz w:val="18"/>
                <w:szCs w:val="18"/>
              </w:rPr>
              <w:t>A</w:t>
            </w:r>
            <w:r w:rsidRPr="00535C7E">
              <w:rPr>
                <w:rFonts w:cs="Arial"/>
                <w:b/>
                <w:sz w:val="18"/>
                <w:szCs w:val="18"/>
              </w:rPr>
              <w:t xml:space="preserve"> </w:t>
            </w:r>
            <w:r w:rsidR="0058395C" w:rsidRPr="00535C7E">
              <w:rPr>
                <w:rFonts w:cs="Arial"/>
                <w:b/>
                <w:sz w:val="18"/>
                <w:szCs w:val="18"/>
              </w:rPr>
              <w:t>PROGRAM/PROJEK</w:t>
            </w:r>
            <w:r w:rsidRPr="00535C7E">
              <w:rPr>
                <w:rFonts w:cs="Arial"/>
                <w:b/>
                <w:sz w:val="18"/>
                <w:szCs w:val="18"/>
              </w:rPr>
              <w:t>:</w:t>
            </w:r>
          </w:p>
        </w:tc>
      </w:tr>
      <w:tr w:rsidR="00BA1BBE" w:rsidRPr="00535C7E" w14:paraId="6FC7FF37" w14:textId="77777777" w:rsidTr="00053E5D">
        <w:tc>
          <w:tcPr>
            <w:tcW w:w="13068" w:type="dxa"/>
            <w:tcBorders>
              <w:top w:val="single" w:sz="4" w:space="0" w:color="auto"/>
            </w:tcBorders>
          </w:tcPr>
          <w:p w14:paraId="55A24242" w14:textId="00FE454E" w:rsidR="002D5AE5" w:rsidRPr="00535C7E" w:rsidRDefault="00605C76" w:rsidP="4235E31F">
            <w:pPr>
              <w:tabs>
                <w:tab w:val="left" w:pos="810"/>
                <w:tab w:val="right" w:pos="2215"/>
              </w:tabs>
              <w:rPr>
                <w:b/>
                <w:bCs/>
                <w:sz w:val="18"/>
                <w:szCs w:val="18"/>
              </w:rPr>
            </w:pPr>
            <w:r>
              <w:br/>
            </w:r>
            <w:r w:rsidR="23CA0C4B" w:rsidRPr="4235E31F">
              <w:rPr>
                <w:b/>
                <w:bCs/>
                <w:sz w:val="18"/>
                <w:szCs w:val="18"/>
              </w:rPr>
              <w:t>Program SeMeRBanK</w:t>
            </w:r>
          </w:p>
          <w:p w14:paraId="4A293125" w14:textId="3DA64846" w:rsidR="002D5AE5" w:rsidRPr="00535C7E" w:rsidRDefault="23CA0C4B" w:rsidP="4235E31F">
            <w:pPr>
              <w:tabs>
                <w:tab w:val="left" w:pos="810"/>
                <w:tab w:val="right" w:pos="2215"/>
              </w:tabs>
              <w:rPr>
                <w:b/>
                <w:bCs/>
                <w:sz w:val="18"/>
                <w:szCs w:val="18"/>
              </w:rPr>
            </w:pPr>
            <w:r w:rsidRPr="4235E31F">
              <w:rPr>
                <w:b/>
                <w:bCs/>
                <w:sz w:val="18"/>
                <w:szCs w:val="18"/>
              </w:rPr>
              <w:t xml:space="preserve"> </w:t>
            </w:r>
          </w:p>
          <w:p w14:paraId="45E5110A" w14:textId="0D485545" w:rsidR="002D5AE5" w:rsidRPr="00535C7E" w:rsidRDefault="23CA0C4B" w:rsidP="4235E31F">
            <w:pPr>
              <w:tabs>
                <w:tab w:val="left" w:pos="810"/>
                <w:tab w:val="right" w:pos="2215"/>
              </w:tabs>
              <w:rPr>
                <w:b/>
                <w:bCs/>
                <w:sz w:val="18"/>
                <w:szCs w:val="18"/>
              </w:rPr>
            </w:pPr>
            <w:r w:rsidRPr="4235E31F">
              <w:rPr>
                <w:b/>
                <w:bCs/>
                <w:sz w:val="18"/>
                <w:szCs w:val="18"/>
              </w:rPr>
              <w:t>Se- semangat</w:t>
            </w:r>
          </w:p>
          <w:p w14:paraId="1E23B3A3" w14:textId="19F3E3D6" w:rsidR="002D5AE5" w:rsidRPr="00535C7E" w:rsidRDefault="23CA0C4B" w:rsidP="4235E31F">
            <w:pPr>
              <w:tabs>
                <w:tab w:val="left" w:pos="810"/>
                <w:tab w:val="right" w:pos="2215"/>
              </w:tabs>
              <w:rPr>
                <w:b/>
                <w:bCs/>
                <w:sz w:val="18"/>
                <w:szCs w:val="18"/>
              </w:rPr>
            </w:pPr>
            <w:r w:rsidRPr="4235E31F">
              <w:rPr>
                <w:b/>
                <w:bCs/>
                <w:sz w:val="18"/>
                <w:szCs w:val="18"/>
              </w:rPr>
              <w:t>Me- membantu</w:t>
            </w:r>
          </w:p>
          <w:p w14:paraId="574728F0" w14:textId="1BD09F02" w:rsidR="002D5AE5" w:rsidRPr="00535C7E" w:rsidRDefault="23CA0C4B" w:rsidP="4235E31F">
            <w:pPr>
              <w:tabs>
                <w:tab w:val="left" w:pos="810"/>
                <w:tab w:val="right" w:pos="2215"/>
              </w:tabs>
              <w:rPr>
                <w:b/>
                <w:bCs/>
                <w:sz w:val="18"/>
                <w:szCs w:val="18"/>
              </w:rPr>
            </w:pPr>
            <w:r w:rsidRPr="4235E31F">
              <w:rPr>
                <w:b/>
                <w:bCs/>
                <w:sz w:val="18"/>
                <w:szCs w:val="18"/>
              </w:rPr>
              <w:t xml:space="preserve">R- rakyat </w:t>
            </w:r>
          </w:p>
          <w:p w14:paraId="4BD43A3C" w14:textId="5EE327D4" w:rsidR="002D5AE5" w:rsidRPr="00535C7E" w:rsidRDefault="23CA0C4B" w:rsidP="4235E31F">
            <w:pPr>
              <w:tabs>
                <w:tab w:val="left" w:pos="810"/>
                <w:tab w:val="right" w:pos="2215"/>
              </w:tabs>
              <w:rPr>
                <w:b/>
                <w:bCs/>
                <w:sz w:val="18"/>
                <w:szCs w:val="18"/>
              </w:rPr>
            </w:pPr>
            <w:r w:rsidRPr="4235E31F">
              <w:rPr>
                <w:b/>
                <w:bCs/>
                <w:sz w:val="18"/>
                <w:szCs w:val="18"/>
              </w:rPr>
              <w:t>Ban -banjir</w:t>
            </w:r>
          </w:p>
          <w:p w14:paraId="56575796" w14:textId="00A86959" w:rsidR="002D5AE5" w:rsidRPr="00535C7E" w:rsidRDefault="23CA0C4B" w:rsidP="00053E5D">
            <w:pPr>
              <w:tabs>
                <w:tab w:val="left" w:pos="810"/>
                <w:tab w:val="right" w:pos="2215"/>
              </w:tabs>
              <w:rPr>
                <w:b/>
                <w:bCs/>
                <w:sz w:val="18"/>
                <w:szCs w:val="18"/>
              </w:rPr>
            </w:pPr>
            <w:r w:rsidRPr="4235E31F">
              <w:rPr>
                <w:b/>
                <w:bCs/>
                <w:sz w:val="18"/>
                <w:szCs w:val="18"/>
              </w:rPr>
              <w:t>K-komuniti</w:t>
            </w:r>
          </w:p>
        </w:tc>
      </w:tr>
    </w:tbl>
    <w:p w14:paraId="6696C622" w14:textId="77777777" w:rsidR="002063B8" w:rsidRPr="00535C7E" w:rsidRDefault="002063B8">
      <w:pPr>
        <w:tabs>
          <w:tab w:val="left" w:pos="810"/>
          <w:tab w:val="right" w:pos="2215"/>
        </w:tabs>
        <w:rPr>
          <w:rFonts w:cs="Arial"/>
          <w:b/>
          <w:sz w:val="18"/>
          <w:szCs w:val="1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068"/>
      </w:tblGrid>
      <w:tr w:rsidR="00254656" w:rsidRPr="00535C7E" w14:paraId="32567AFD" w14:textId="77777777" w:rsidTr="003465DB">
        <w:trPr>
          <w:tblHeader/>
        </w:trPr>
        <w:tc>
          <w:tcPr>
            <w:tcW w:w="13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9CCFF"/>
            <w:vAlign w:val="center"/>
          </w:tcPr>
          <w:p w14:paraId="413BE895" w14:textId="77777777" w:rsidR="00254656" w:rsidRPr="00535C7E" w:rsidRDefault="0058395C" w:rsidP="009C0791">
            <w:pPr>
              <w:tabs>
                <w:tab w:val="left" w:pos="810"/>
                <w:tab w:val="right" w:pos="2215"/>
              </w:tabs>
              <w:rPr>
                <w:rFonts w:cs="Arial"/>
                <w:b/>
                <w:sz w:val="18"/>
                <w:szCs w:val="18"/>
              </w:rPr>
            </w:pPr>
            <w:r w:rsidRPr="00535C7E">
              <w:rPr>
                <w:rFonts w:cs="Arial"/>
                <w:b/>
                <w:sz w:val="18"/>
                <w:szCs w:val="18"/>
              </w:rPr>
              <w:t>PENYATAAN MASALAH</w:t>
            </w:r>
            <w:r w:rsidR="00254656" w:rsidRPr="00535C7E">
              <w:rPr>
                <w:rFonts w:cs="Arial"/>
                <w:b/>
                <w:sz w:val="18"/>
                <w:szCs w:val="18"/>
              </w:rPr>
              <w:t>:</w:t>
            </w:r>
          </w:p>
        </w:tc>
      </w:tr>
      <w:tr w:rsidR="00D85633" w:rsidRPr="00535C7E" w14:paraId="16684708" w14:textId="77777777" w:rsidTr="00071742">
        <w:tc>
          <w:tcPr>
            <w:tcW w:w="13068" w:type="dxa"/>
            <w:tcBorders>
              <w:top w:val="single" w:sz="4" w:space="0" w:color="auto"/>
            </w:tcBorders>
          </w:tcPr>
          <w:p w14:paraId="3AB9141A" w14:textId="043C403C" w:rsidR="004C3B29" w:rsidRPr="00535C7E" w:rsidRDefault="004C3B29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14:paraId="6944FB44" w14:textId="6248BEEA" w:rsidR="00514D16" w:rsidRPr="00535C7E" w:rsidRDefault="1B43FCE2" w:rsidP="00AD547F">
            <w:pPr>
              <w:tabs>
                <w:tab w:val="left" w:pos="810"/>
                <w:tab w:val="right" w:pos="2215"/>
              </w:tabs>
              <w:rPr>
                <w:rFonts w:cs="Arial"/>
                <w:b/>
                <w:sz w:val="18"/>
                <w:szCs w:val="18"/>
              </w:rPr>
            </w:pPr>
            <w:r w:rsidRPr="772D17C2">
              <w:rPr>
                <w:rFonts w:cs="Arial"/>
                <w:b/>
                <w:bCs/>
                <w:sz w:val="18"/>
                <w:szCs w:val="18"/>
              </w:rPr>
              <w:t>Kekurangan bantuan kepada mangsa banjir yang berlaku di Malaysia</w:t>
            </w:r>
          </w:p>
        </w:tc>
      </w:tr>
    </w:tbl>
    <w:p w14:paraId="3979C3E4" w14:textId="77777777" w:rsidR="00D85633" w:rsidRPr="00535C7E" w:rsidRDefault="00D85633" w:rsidP="00F409EA">
      <w:pPr>
        <w:tabs>
          <w:tab w:val="left" w:pos="810"/>
          <w:tab w:val="right" w:pos="2215"/>
        </w:tabs>
        <w:rPr>
          <w:rFonts w:cs="Arial"/>
          <w:b/>
          <w:sz w:val="18"/>
          <w:szCs w:val="1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068"/>
      </w:tblGrid>
      <w:tr w:rsidR="00254656" w:rsidRPr="00535C7E" w14:paraId="766457CF" w14:textId="77777777" w:rsidTr="003465DB">
        <w:trPr>
          <w:trHeight w:val="144"/>
          <w:tblHeader/>
        </w:trPr>
        <w:tc>
          <w:tcPr>
            <w:tcW w:w="130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CECFF"/>
            <w:vAlign w:val="center"/>
          </w:tcPr>
          <w:p w14:paraId="0F5CCE55" w14:textId="77777777" w:rsidR="00254656" w:rsidRPr="00535C7E" w:rsidRDefault="0058395C" w:rsidP="00AD547F">
            <w:pPr>
              <w:tabs>
                <w:tab w:val="left" w:pos="810"/>
                <w:tab w:val="right" w:pos="2215"/>
              </w:tabs>
              <w:rPr>
                <w:rFonts w:cs="Arial"/>
                <w:b/>
                <w:bCs/>
                <w:sz w:val="18"/>
                <w:szCs w:val="18"/>
              </w:rPr>
            </w:pPr>
            <w:r w:rsidRPr="00535C7E">
              <w:rPr>
                <w:rFonts w:cs="Arial"/>
                <w:b/>
                <w:bCs/>
                <w:sz w:val="18"/>
                <w:szCs w:val="18"/>
              </w:rPr>
              <w:t>OBJEKTIF</w:t>
            </w:r>
            <w:r w:rsidR="00B6315B" w:rsidRPr="00535C7E">
              <w:rPr>
                <w:rFonts w:cs="Arial"/>
                <w:b/>
                <w:bCs/>
                <w:sz w:val="18"/>
                <w:szCs w:val="18"/>
              </w:rPr>
              <w:t xml:space="preserve"> PROGRAM/PROJEK</w:t>
            </w:r>
            <w:r w:rsidR="00254656" w:rsidRPr="00535C7E">
              <w:rPr>
                <w:rFonts w:cs="Arial"/>
                <w:b/>
                <w:bCs/>
                <w:sz w:val="18"/>
                <w:szCs w:val="18"/>
              </w:rPr>
              <w:t>:</w:t>
            </w:r>
          </w:p>
        </w:tc>
      </w:tr>
      <w:tr w:rsidR="00D85633" w:rsidRPr="00535C7E" w14:paraId="748A78D2" w14:textId="77777777" w:rsidTr="00071742">
        <w:tc>
          <w:tcPr>
            <w:tcW w:w="13068" w:type="dxa"/>
          </w:tcPr>
          <w:p w14:paraId="0EAE90E1" w14:textId="5A4A6CC6" w:rsidR="00A67604" w:rsidRPr="00A67604" w:rsidRDefault="00A67604" w:rsidP="00A67604">
            <w:pPr>
              <w:tabs>
                <w:tab w:val="left" w:pos="810"/>
                <w:tab w:val="right" w:pos="2215"/>
              </w:tabs>
              <w:rPr>
                <w:rFonts w:cs="Arial"/>
                <w:b/>
                <w:sz w:val="18"/>
                <w:szCs w:val="18"/>
              </w:rPr>
            </w:pPr>
            <w:r w:rsidRPr="00A67604">
              <w:rPr>
                <w:rFonts w:cs="Arial"/>
                <w:b/>
                <w:sz w:val="18"/>
                <w:szCs w:val="18"/>
              </w:rPr>
              <w:t xml:space="preserve">- </w:t>
            </w:r>
            <w:r w:rsidR="004B4523">
              <w:rPr>
                <w:rFonts w:cs="Arial"/>
                <w:b/>
                <w:sz w:val="18"/>
                <w:szCs w:val="18"/>
              </w:rPr>
              <w:t>Mengumpul</w:t>
            </w:r>
            <w:r w:rsidRPr="00A67604">
              <w:rPr>
                <w:rFonts w:cs="Arial"/>
                <w:b/>
                <w:sz w:val="18"/>
                <w:szCs w:val="18"/>
              </w:rPr>
              <w:t xml:space="preserve"> </w:t>
            </w:r>
            <w:r w:rsidR="000A55D9">
              <w:rPr>
                <w:rFonts w:cs="Arial"/>
                <w:b/>
                <w:sz w:val="18"/>
                <w:szCs w:val="18"/>
              </w:rPr>
              <w:t>tenaga manusia</w:t>
            </w:r>
            <w:r w:rsidRPr="00A67604">
              <w:rPr>
                <w:rFonts w:cs="Arial"/>
                <w:b/>
                <w:sz w:val="18"/>
                <w:szCs w:val="18"/>
              </w:rPr>
              <w:t xml:space="preserve"> </w:t>
            </w:r>
            <w:r w:rsidR="006C21CC">
              <w:rPr>
                <w:rFonts w:cs="Arial"/>
                <w:b/>
                <w:sz w:val="18"/>
                <w:szCs w:val="18"/>
              </w:rPr>
              <w:t xml:space="preserve">sebagai sukarelawan </w:t>
            </w:r>
          </w:p>
          <w:p w14:paraId="59F8B6F1" w14:textId="04BE395C" w:rsidR="00A67604" w:rsidRPr="00A67604" w:rsidRDefault="00A67604" w:rsidP="00A67604">
            <w:pPr>
              <w:tabs>
                <w:tab w:val="left" w:pos="810"/>
                <w:tab w:val="right" w:pos="2215"/>
              </w:tabs>
              <w:rPr>
                <w:rFonts w:cs="Arial"/>
                <w:b/>
                <w:sz w:val="18"/>
                <w:szCs w:val="18"/>
              </w:rPr>
            </w:pPr>
            <w:r w:rsidRPr="00A67604">
              <w:rPr>
                <w:rFonts w:cs="Arial"/>
                <w:b/>
                <w:sz w:val="18"/>
                <w:szCs w:val="18"/>
              </w:rPr>
              <w:t>- menyediakan penempatan dan makanan</w:t>
            </w:r>
            <w:r w:rsidR="00706FE7">
              <w:rPr>
                <w:rFonts w:cs="Arial"/>
                <w:b/>
                <w:sz w:val="18"/>
                <w:szCs w:val="18"/>
              </w:rPr>
              <w:t xml:space="preserve"> kecemasan yang secukupnya kepada mangsa banjir</w:t>
            </w:r>
          </w:p>
          <w:p w14:paraId="180AE1F0" w14:textId="4010A464" w:rsidR="00514D16" w:rsidRPr="00535C7E" w:rsidRDefault="00A67604" w:rsidP="00A67604">
            <w:pPr>
              <w:tabs>
                <w:tab w:val="left" w:pos="810"/>
                <w:tab w:val="right" w:pos="2215"/>
              </w:tabs>
              <w:rPr>
                <w:rFonts w:cs="Arial"/>
                <w:b/>
                <w:sz w:val="18"/>
                <w:szCs w:val="18"/>
              </w:rPr>
            </w:pPr>
            <w:r w:rsidRPr="00A67604">
              <w:rPr>
                <w:rFonts w:cs="Arial"/>
                <w:b/>
                <w:sz w:val="18"/>
                <w:szCs w:val="18"/>
              </w:rPr>
              <w:t>- menyediakan peralatan menyelamat</w:t>
            </w:r>
            <w:r w:rsidR="005449E6">
              <w:rPr>
                <w:rFonts w:cs="Arial"/>
                <w:b/>
                <w:sz w:val="18"/>
                <w:szCs w:val="18"/>
              </w:rPr>
              <w:t xml:space="preserve"> untuk melancarkan pros</w:t>
            </w:r>
            <w:r w:rsidR="00802F88">
              <w:rPr>
                <w:rFonts w:cs="Arial"/>
                <w:b/>
                <w:sz w:val="18"/>
                <w:szCs w:val="18"/>
              </w:rPr>
              <w:t xml:space="preserve">es </w:t>
            </w:r>
            <w:r w:rsidR="004439B1">
              <w:rPr>
                <w:rFonts w:cs="Arial"/>
                <w:b/>
                <w:sz w:val="18"/>
                <w:szCs w:val="18"/>
              </w:rPr>
              <w:t>menyelamat</w:t>
            </w:r>
          </w:p>
        </w:tc>
      </w:tr>
    </w:tbl>
    <w:p w14:paraId="7F49F8CF" w14:textId="77777777" w:rsidR="00183C59" w:rsidRPr="00535C7E" w:rsidRDefault="00183C59" w:rsidP="00F409EA">
      <w:pPr>
        <w:tabs>
          <w:tab w:val="left" w:pos="810"/>
          <w:tab w:val="right" w:pos="2215"/>
        </w:tabs>
        <w:rPr>
          <w:rFonts w:cs="Arial"/>
          <w:b/>
          <w:sz w:val="18"/>
          <w:szCs w:val="18"/>
        </w:rPr>
      </w:pPr>
    </w:p>
    <w:tbl>
      <w:tblPr>
        <w:tblW w:w="130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37"/>
        <w:gridCol w:w="2160"/>
        <w:gridCol w:w="2183"/>
        <w:gridCol w:w="2196"/>
        <w:gridCol w:w="2196"/>
        <w:gridCol w:w="2196"/>
      </w:tblGrid>
      <w:tr w:rsidR="00F409EA" w:rsidRPr="00535C7E" w14:paraId="3A37590E" w14:textId="77777777" w:rsidTr="00692240">
        <w:trPr>
          <w:trHeight w:val="269"/>
          <w:tblHeader/>
        </w:trPr>
        <w:tc>
          <w:tcPr>
            <w:tcW w:w="21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9933"/>
            <w:vAlign w:val="center"/>
          </w:tcPr>
          <w:p w14:paraId="53DB2C63" w14:textId="77777777" w:rsidR="00F409EA" w:rsidRPr="00535C7E" w:rsidRDefault="00F409EA" w:rsidP="00AD547F">
            <w:pPr>
              <w:tabs>
                <w:tab w:val="left" w:pos="810"/>
                <w:tab w:val="right" w:pos="2215"/>
              </w:tabs>
              <w:jc w:val="center"/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b/>
                <w:sz w:val="18"/>
                <w:szCs w:val="18"/>
              </w:rPr>
              <w:t>INPUT</w:t>
            </w:r>
            <w:r w:rsidR="00605C76" w:rsidRPr="00535C7E">
              <w:rPr>
                <w:rFonts w:cs="Arial"/>
                <w:b/>
                <w:sz w:val="18"/>
                <w:szCs w:val="18"/>
              </w:rPr>
              <w:t xml:space="preserve"> (Sumber)</w:t>
            </w:r>
          </w:p>
        </w:tc>
        <w:tc>
          <w:tcPr>
            <w:tcW w:w="43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9FF99"/>
            <w:vAlign w:val="center"/>
          </w:tcPr>
          <w:p w14:paraId="1A42B04D" w14:textId="77777777" w:rsidR="00F409EA" w:rsidRPr="00535C7E" w:rsidRDefault="00F409EA" w:rsidP="00AD547F">
            <w:pPr>
              <w:tabs>
                <w:tab w:val="left" w:pos="810"/>
                <w:tab w:val="right" w:pos="2215"/>
              </w:tabs>
              <w:jc w:val="center"/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b/>
                <w:sz w:val="18"/>
                <w:szCs w:val="18"/>
              </w:rPr>
              <w:t>OUTPUT</w:t>
            </w:r>
          </w:p>
        </w:tc>
        <w:tc>
          <w:tcPr>
            <w:tcW w:w="658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9999"/>
            <w:vAlign w:val="center"/>
          </w:tcPr>
          <w:p w14:paraId="0B7247C0" w14:textId="77777777" w:rsidR="00F409EA" w:rsidRPr="00535C7E" w:rsidRDefault="0058395C" w:rsidP="00AD547F">
            <w:pPr>
              <w:tabs>
                <w:tab w:val="left" w:pos="810"/>
                <w:tab w:val="right" w:pos="2215"/>
              </w:tabs>
              <w:jc w:val="center"/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b/>
                <w:sz w:val="18"/>
                <w:szCs w:val="18"/>
              </w:rPr>
              <w:t>HASIL (</w:t>
            </w:r>
            <w:r w:rsidR="00F409EA" w:rsidRPr="00535C7E">
              <w:rPr>
                <w:rFonts w:cs="Arial"/>
                <w:b/>
                <w:sz w:val="18"/>
                <w:szCs w:val="18"/>
              </w:rPr>
              <w:t>OUTCOMES</w:t>
            </w:r>
            <w:r w:rsidRPr="00535C7E">
              <w:rPr>
                <w:rFonts w:cs="Arial"/>
                <w:b/>
                <w:sz w:val="18"/>
                <w:szCs w:val="18"/>
              </w:rPr>
              <w:t>)</w:t>
            </w:r>
          </w:p>
        </w:tc>
      </w:tr>
      <w:tr w:rsidR="00F409EA" w:rsidRPr="00535C7E" w14:paraId="1F2D4C28" w14:textId="77777777" w:rsidTr="0A969EFA">
        <w:trPr>
          <w:tblHeader/>
        </w:trPr>
        <w:tc>
          <w:tcPr>
            <w:tcW w:w="2137" w:type="dxa"/>
            <w:vMerge/>
            <w:vAlign w:val="center"/>
          </w:tcPr>
          <w:p w14:paraId="786052C9" w14:textId="77777777" w:rsidR="00F409EA" w:rsidRPr="00535C7E" w:rsidRDefault="00F409EA" w:rsidP="00AD547F">
            <w:pPr>
              <w:tabs>
                <w:tab w:val="left" w:pos="810"/>
                <w:tab w:val="right" w:pos="2215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99FF99"/>
            <w:vAlign w:val="center"/>
          </w:tcPr>
          <w:p w14:paraId="2254EE05" w14:textId="77777777" w:rsidR="00F409EA" w:rsidRPr="00535C7E" w:rsidRDefault="0058395C" w:rsidP="00AD547F">
            <w:pPr>
              <w:tabs>
                <w:tab w:val="left" w:pos="810"/>
                <w:tab w:val="right" w:pos="2215"/>
              </w:tabs>
              <w:jc w:val="center"/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b/>
                <w:sz w:val="18"/>
                <w:szCs w:val="18"/>
              </w:rPr>
              <w:t>Aktiviti</w:t>
            </w:r>
          </w:p>
        </w:tc>
        <w:tc>
          <w:tcPr>
            <w:tcW w:w="2183" w:type="dxa"/>
            <w:shd w:val="clear" w:color="auto" w:fill="99FF99"/>
            <w:vAlign w:val="center"/>
          </w:tcPr>
          <w:p w14:paraId="2F3BF92E" w14:textId="77777777" w:rsidR="00F409EA" w:rsidRPr="00535C7E" w:rsidRDefault="0058395C" w:rsidP="00AD547F">
            <w:pPr>
              <w:tabs>
                <w:tab w:val="left" w:pos="810"/>
                <w:tab w:val="right" w:pos="2215"/>
              </w:tabs>
              <w:jc w:val="center"/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b/>
                <w:sz w:val="18"/>
                <w:szCs w:val="18"/>
              </w:rPr>
              <w:t>Peserta</w:t>
            </w:r>
          </w:p>
        </w:tc>
        <w:tc>
          <w:tcPr>
            <w:tcW w:w="2196" w:type="dxa"/>
            <w:shd w:val="clear" w:color="auto" w:fill="FF9999"/>
            <w:vAlign w:val="center"/>
          </w:tcPr>
          <w:p w14:paraId="2AD31881" w14:textId="77777777" w:rsidR="00F409EA" w:rsidRPr="00535C7E" w:rsidRDefault="0058395C" w:rsidP="00AD547F">
            <w:pPr>
              <w:tabs>
                <w:tab w:val="left" w:pos="810"/>
                <w:tab w:val="right" w:pos="2215"/>
              </w:tabs>
              <w:jc w:val="center"/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b/>
                <w:sz w:val="18"/>
                <w:szCs w:val="18"/>
              </w:rPr>
              <w:t>Jangka Pendek</w:t>
            </w:r>
          </w:p>
        </w:tc>
        <w:tc>
          <w:tcPr>
            <w:tcW w:w="2196" w:type="dxa"/>
            <w:shd w:val="clear" w:color="auto" w:fill="FF9999"/>
            <w:vAlign w:val="center"/>
          </w:tcPr>
          <w:p w14:paraId="7F5FC894" w14:textId="77777777" w:rsidR="00F409EA" w:rsidRPr="00535C7E" w:rsidRDefault="0058395C" w:rsidP="00AD547F">
            <w:pPr>
              <w:tabs>
                <w:tab w:val="left" w:pos="810"/>
                <w:tab w:val="right" w:pos="2215"/>
              </w:tabs>
              <w:jc w:val="center"/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b/>
                <w:sz w:val="18"/>
                <w:szCs w:val="18"/>
              </w:rPr>
              <w:t>Jangka Sederhana</w:t>
            </w:r>
          </w:p>
        </w:tc>
        <w:tc>
          <w:tcPr>
            <w:tcW w:w="2196" w:type="dxa"/>
            <w:shd w:val="clear" w:color="auto" w:fill="FF9999"/>
            <w:vAlign w:val="center"/>
          </w:tcPr>
          <w:p w14:paraId="189ECD0E" w14:textId="77777777" w:rsidR="00F409EA" w:rsidRPr="00535C7E" w:rsidRDefault="0058395C" w:rsidP="00AD547F">
            <w:pPr>
              <w:tabs>
                <w:tab w:val="left" w:pos="810"/>
                <w:tab w:val="right" w:pos="2215"/>
              </w:tabs>
              <w:jc w:val="center"/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b/>
                <w:sz w:val="18"/>
                <w:szCs w:val="18"/>
              </w:rPr>
              <w:t>Jangka Panjang</w:t>
            </w:r>
          </w:p>
        </w:tc>
      </w:tr>
      <w:tr w:rsidR="00D85633" w:rsidRPr="00535C7E" w14:paraId="006D3D6F" w14:textId="77777777" w:rsidTr="00535C7E">
        <w:tc>
          <w:tcPr>
            <w:tcW w:w="2137" w:type="dxa"/>
            <w:tcBorders>
              <w:left w:val="single" w:sz="4" w:space="0" w:color="auto"/>
            </w:tcBorders>
          </w:tcPr>
          <w:p w14:paraId="32B5E0E7" w14:textId="3D467337" w:rsidR="00020985" w:rsidRDefault="006F7514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-</w:t>
            </w:r>
            <w:r w:rsidR="00993DF6">
              <w:rPr>
                <w:rFonts w:cs="Arial"/>
                <w:sz w:val="18"/>
                <w:szCs w:val="18"/>
              </w:rPr>
              <w:t>Kewangan</w:t>
            </w:r>
          </w:p>
          <w:p w14:paraId="4E76B94D" w14:textId="41D9029F" w:rsidR="00993DF6" w:rsidRDefault="009A539F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-</w:t>
            </w:r>
            <w:r w:rsidR="00993DF6">
              <w:rPr>
                <w:rFonts w:cs="Arial"/>
                <w:sz w:val="18"/>
                <w:szCs w:val="18"/>
              </w:rPr>
              <w:t>Sumber manusia</w:t>
            </w:r>
          </w:p>
          <w:p w14:paraId="3964FD8A" w14:textId="52BEDC92" w:rsidR="005F04BB" w:rsidRDefault="009A539F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-</w:t>
            </w:r>
            <w:r w:rsidR="005F04BB">
              <w:rPr>
                <w:rFonts w:cs="Arial"/>
                <w:sz w:val="18"/>
                <w:szCs w:val="18"/>
              </w:rPr>
              <w:t>Peralatan</w:t>
            </w:r>
          </w:p>
          <w:p w14:paraId="0D91CDFF" w14:textId="7F20B3D6" w:rsidR="00B96CEA" w:rsidRDefault="009A539F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-</w:t>
            </w:r>
            <w:r w:rsidR="00B96CEA">
              <w:rPr>
                <w:rFonts w:cs="Arial"/>
                <w:sz w:val="18"/>
                <w:szCs w:val="18"/>
              </w:rPr>
              <w:t>Pengangkutan</w:t>
            </w:r>
          </w:p>
          <w:p w14:paraId="0BE5A6B7" w14:textId="24A0210A" w:rsidR="006F7514" w:rsidRDefault="009A539F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-</w:t>
            </w:r>
            <w:r w:rsidR="006F7514">
              <w:rPr>
                <w:rFonts w:cs="Arial"/>
                <w:sz w:val="18"/>
                <w:szCs w:val="18"/>
              </w:rPr>
              <w:t>Sumber bekalan makanan</w:t>
            </w:r>
          </w:p>
          <w:p w14:paraId="1ABA3556" w14:textId="2BC3C50B" w:rsidR="00260BDD" w:rsidRDefault="00260BDD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-Penempatan</w:t>
            </w:r>
          </w:p>
          <w:p w14:paraId="263858F2" w14:textId="77777777" w:rsidR="009A539F" w:rsidRPr="00535C7E" w:rsidRDefault="009A539F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14:paraId="0681C375" w14:textId="77777777" w:rsidR="00020985" w:rsidRPr="00535C7E" w:rsidRDefault="00020985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14:paraId="3B340232" w14:textId="77777777" w:rsidR="00020985" w:rsidRPr="00535C7E" w:rsidRDefault="00020985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</w:tc>
        <w:tc>
          <w:tcPr>
            <w:tcW w:w="2160" w:type="dxa"/>
          </w:tcPr>
          <w:p w14:paraId="13EA7EE3" w14:textId="77777777" w:rsidR="00605C76" w:rsidRDefault="00AC0C30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- Program pengutipan dana</w:t>
            </w:r>
          </w:p>
          <w:p w14:paraId="46899806" w14:textId="77777777" w:rsidR="00AC0C30" w:rsidRDefault="00AC0C30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14:paraId="3EEB7588" w14:textId="77777777" w:rsidR="003243BD" w:rsidRDefault="003243BD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-</w:t>
            </w:r>
            <w:r w:rsidR="00BA0D07">
              <w:rPr>
                <w:rFonts w:cs="Arial"/>
                <w:sz w:val="18"/>
                <w:szCs w:val="18"/>
              </w:rPr>
              <w:t>Fasa rekrut suk</w:t>
            </w:r>
            <w:r w:rsidR="00FC72D5">
              <w:rPr>
                <w:rFonts w:cs="Arial"/>
                <w:sz w:val="18"/>
                <w:szCs w:val="18"/>
              </w:rPr>
              <w:t>arelawan</w:t>
            </w:r>
          </w:p>
          <w:p w14:paraId="753386F5" w14:textId="77777777" w:rsidR="00AE0602" w:rsidRDefault="00AE0602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14:paraId="63327C25" w14:textId="081B2084" w:rsidR="00AE0602" w:rsidRDefault="00AE0602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-Proses menye</w:t>
            </w:r>
            <w:r w:rsidR="003E6437">
              <w:rPr>
                <w:rFonts w:cs="Arial"/>
                <w:sz w:val="18"/>
                <w:szCs w:val="18"/>
              </w:rPr>
              <w:t>lamatkan mangsa banjir</w:t>
            </w:r>
          </w:p>
          <w:p w14:paraId="699B2C0B" w14:textId="77777777" w:rsidR="00FC72D5" w:rsidRDefault="00FC72D5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14:paraId="725B17F8" w14:textId="4B09ACD9" w:rsidR="00FC72D5" w:rsidRPr="00535C7E" w:rsidRDefault="00FC72D5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-</w:t>
            </w:r>
            <w:r w:rsidR="00D8748B">
              <w:rPr>
                <w:rFonts w:cs="Arial"/>
                <w:sz w:val="18"/>
                <w:szCs w:val="18"/>
              </w:rPr>
              <w:t>Pengagihan bekalan makanan</w:t>
            </w:r>
          </w:p>
        </w:tc>
        <w:tc>
          <w:tcPr>
            <w:tcW w:w="2183" w:type="dxa"/>
          </w:tcPr>
          <w:p w14:paraId="7F1D4E73" w14:textId="36157430" w:rsidR="00276F48" w:rsidRDefault="0029496A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-Bendahari, penderma</w:t>
            </w:r>
          </w:p>
          <w:p w14:paraId="5ECD67CC" w14:textId="77777777" w:rsidR="00276F48" w:rsidRDefault="00276F48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14:paraId="5B7A1F4F" w14:textId="77777777" w:rsidR="0076076B" w:rsidRDefault="0076076B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14:paraId="7171F653" w14:textId="77777777" w:rsidR="0076076B" w:rsidRDefault="0076076B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- </w:t>
            </w:r>
            <w:r w:rsidR="005E48F8">
              <w:rPr>
                <w:rFonts w:cs="Arial"/>
                <w:sz w:val="18"/>
                <w:szCs w:val="18"/>
              </w:rPr>
              <w:t>Pengurusan badan manus</w:t>
            </w:r>
            <w:r w:rsidR="00A34B2C">
              <w:rPr>
                <w:rFonts w:cs="Arial"/>
                <w:sz w:val="18"/>
                <w:szCs w:val="18"/>
              </w:rPr>
              <w:t>ia, sukarelawan</w:t>
            </w:r>
          </w:p>
          <w:p w14:paraId="771C214E" w14:textId="77777777" w:rsidR="003F3D01" w:rsidRDefault="003F3D01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14:paraId="015F7C8D" w14:textId="77777777" w:rsidR="003F3D01" w:rsidRDefault="003F3D01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-Pengurusan utama, sukarelawan</w:t>
            </w:r>
          </w:p>
          <w:p w14:paraId="123A4708" w14:textId="77777777" w:rsidR="00F902F9" w:rsidRDefault="00F902F9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14:paraId="22577BBA" w14:textId="228775D6" w:rsidR="00F902F9" w:rsidRPr="00535C7E" w:rsidRDefault="00F902F9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-</w:t>
            </w:r>
            <w:r w:rsidR="004E671F">
              <w:rPr>
                <w:rFonts w:cs="Arial"/>
                <w:sz w:val="18"/>
                <w:szCs w:val="18"/>
              </w:rPr>
              <w:t>Pengurusan</w:t>
            </w:r>
            <w:r w:rsidR="00E1464C">
              <w:rPr>
                <w:rFonts w:cs="Arial"/>
                <w:sz w:val="18"/>
                <w:szCs w:val="18"/>
              </w:rPr>
              <w:t xml:space="preserve"> bekalan makanan ,sukarelawan</w:t>
            </w:r>
          </w:p>
        </w:tc>
        <w:tc>
          <w:tcPr>
            <w:tcW w:w="2196" w:type="dxa"/>
          </w:tcPr>
          <w:p w14:paraId="1132626B" w14:textId="1700ED4E" w:rsidR="00D85633" w:rsidRPr="00535C7E" w:rsidRDefault="000E2E64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Meringankan </w:t>
            </w:r>
            <w:r w:rsidR="00C26442">
              <w:rPr>
                <w:rFonts w:cs="Arial"/>
                <w:sz w:val="18"/>
                <w:szCs w:val="18"/>
              </w:rPr>
              <w:t>beban mangsa yang terjejas akibat</w:t>
            </w:r>
            <w:r w:rsidR="00374980">
              <w:rPr>
                <w:rFonts w:cs="Arial"/>
                <w:sz w:val="18"/>
                <w:szCs w:val="18"/>
              </w:rPr>
              <w:t xml:space="preserve"> banjir</w:t>
            </w:r>
          </w:p>
        </w:tc>
        <w:tc>
          <w:tcPr>
            <w:tcW w:w="2196" w:type="dxa"/>
          </w:tcPr>
          <w:p w14:paraId="54F66029" w14:textId="501156F4" w:rsidR="00D85633" w:rsidRPr="00535C7E" w:rsidRDefault="00685542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Memupuk </w:t>
            </w:r>
            <w:r w:rsidR="000748D6">
              <w:rPr>
                <w:rFonts w:cs="Arial"/>
                <w:sz w:val="18"/>
                <w:szCs w:val="18"/>
              </w:rPr>
              <w:t>warga masyarakat untuk menghulurkan bantuan s</w:t>
            </w:r>
            <w:r w:rsidR="00605D31">
              <w:rPr>
                <w:rFonts w:cs="Arial"/>
                <w:sz w:val="18"/>
                <w:szCs w:val="18"/>
              </w:rPr>
              <w:t>atu sama lain</w:t>
            </w:r>
          </w:p>
        </w:tc>
        <w:tc>
          <w:tcPr>
            <w:tcW w:w="2196" w:type="dxa"/>
          </w:tcPr>
          <w:p w14:paraId="0AD3F511" w14:textId="36A1D311" w:rsidR="00D85633" w:rsidRPr="00535C7E" w:rsidRDefault="00392D15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Mewujudkan </w:t>
            </w:r>
            <w:r w:rsidR="00D434DC">
              <w:rPr>
                <w:rFonts w:cs="Arial"/>
                <w:sz w:val="18"/>
                <w:szCs w:val="18"/>
              </w:rPr>
              <w:t>system persediaan</w:t>
            </w:r>
            <w:r w:rsidR="00292734">
              <w:rPr>
                <w:rFonts w:cs="Arial"/>
                <w:sz w:val="18"/>
                <w:szCs w:val="18"/>
              </w:rPr>
              <w:t xml:space="preserve"> bagi </w:t>
            </w:r>
            <w:r w:rsidR="00BE18B4">
              <w:rPr>
                <w:rFonts w:cs="Arial"/>
                <w:sz w:val="18"/>
                <w:szCs w:val="18"/>
              </w:rPr>
              <w:t xml:space="preserve">menangani dan </w:t>
            </w:r>
            <w:r w:rsidR="004C7ED3">
              <w:rPr>
                <w:rFonts w:cs="Arial"/>
                <w:sz w:val="18"/>
                <w:szCs w:val="18"/>
              </w:rPr>
              <w:t>mengurangkan impak</w:t>
            </w:r>
            <w:r w:rsidR="00292734">
              <w:rPr>
                <w:rFonts w:cs="Arial"/>
                <w:sz w:val="18"/>
                <w:szCs w:val="18"/>
              </w:rPr>
              <w:t xml:space="preserve"> bencana banji</w:t>
            </w:r>
            <w:r w:rsidR="008A3BE0">
              <w:rPr>
                <w:rFonts w:cs="Arial"/>
                <w:sz w:val="18"/>
                <w:szCs w:val="18"/>
              </w:rPr>
              <w:t>r</w:t>
            </w:r>
          </w:p>
        </w:tc>
      </w:tr>
    </w:tbl>
    <w:p w14:paraId="79DA7DE6" w14:textId="77777777" w:rsidR="002063B8" w:rsidRPr="00535C7E" w:rsidRDefault="002063B8">
      <w:pPr>
        <w:rPr>
          <w:b/>
          <w:sz w:val="18"/>
          <w:szCs w:val="18"/>
          <w:u w:val="single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80"/>
        <w:gridCol w:w="6660"/>
      </w:tblGrid>
      <w:tr w:rsidR="00254656" w:rsidRPr="00535C7E" w14:paraId="639FC741" w14:textId="77777777" w:rsidTr="003465DB">
        <w:trPr>
          <w:tblHeader/>
        </w:trPr>
        <w:tc>
          <w:tcPr>
            <w:tcW w:w="64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9CCFF"/>
            <w:vAlign w:val="center"/>
          </w:tcPr>
          <w:p w14:paraId="4E1CD1B2" w14:textId="77777777" w:rsidR="00254656" w:rsidRPr="00535C7E" w:rsidRDefault="0058395C" w:rsidP="004A0BDD">
            <w:pPr>
              <w:jc w:val="center"/>
              <w:rPr>
                <w:b/>
                <w:sz w:val="18"/>
                <w:szCs w:val="18"/>
              </w:rPr>
            </w:pPr>
            <w:r w:rsidRPr="00535C7E">
              <w:rPr>
                <w:b/>
                <w:sz w:val="18"/>
                <w:szCs w:val="18"/>
              </w:rPr>
              <w:t>ANDAIAN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9CCFF"/>
            <w:vAlign w:val="center"/>
          </w:tcPr>
          <w:p w14:paraId="42A589AF" w14:textId="77777777" w:rsidR="00254656" w:rsidRPr="00535C7E" w:rsidRDefault="0058395C" w:rsidP="004A0BDD">
            <w:pPr>
              <w:jc w:val="center"/>
              <w:rPr>
                <w:b/>
                <w:sz w:val="18"/>
                <w:szCs w:val="18"/>
              </w:rPr>
            </w:pPr>
            <w:r w:rsidRPr="00535C7E">
              <w:rPr>
                <w:b/>
                <w:sz w:val="18"/>
                <w:szCs w:val="18"/>
              </w:rPr>
              <w:t>FAKTOR LUARAN</w:t>
            </w:r>
          </w:p>
        </w:tc>
      </w:tr>
      <w:tr w:rsidR="001A3A39" w:rsidRPr="00535C7E" w14:paraId="671C44E9" w14:textId="77777777" w:rsidTr="00071742">
        <w:tc>
          <w:tcPr>
            <w:tcW w:w="6480" w:type="dxa"/>
          </w:tcPr>
          <w:p w14:paraId="03ABE9CD" w14:textId="77777777" w:rsidR="004C3B29" w:rsidRPr="00535C7E" w:rsidRDefault="004C3B29">
            <w:pPr>
              <w:rPr>
                <w:sz w:val="18"/>
                <w:szCs w:val="18"/>
              </w:rPr>
            </w:pPr>
          </w:p>
          <w:p w14:paraId="0D79873E" w14:textId="5EFD39BD" w:rsidR="0058395C" w:rsidRPr="00535C7E" w:rsidRDefault="00E32198" w:rsidP="000B350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oses </w:t>
            </w:r>
            <w:r w:rsidR="00A53B8B">
              <w:rPr>
                <w:sz w:val="18"/>
                <w:szCs w:val="18"/>
              </w:rPr>
              <w:t>menyelamatkan dan</w:t>
            </w:r>
            <w:r w:rsidR="00CE6B9E">
              <w:rPr>
                <w:sz w:val="18"/>
                <w:szCs w:val="18"/>
              </w:rPr>
              <w:t xml:space="preserve"> membantu mangsa banjir berjalan dengan </w:t>
            </w:r>
            <w:r w:rsidR="008167C6">
              <w:rPr>
                <w:sz w:val="18"/>
                <w:szCs w:val="18"/>
              </w:rPr>
              <w:t>lanc</w:t>
            </w:r>
            <w:r w:rsidR="002F2F5B">
              <w:rPr>
                <w:sz w:val="18"/>
                <w:szCs w:val="18"/>
              </w:rPr>
              <w:t>a</w:t>
            </w:r>
            <w:r w:rsidR="008167C6">
              <w:rPr>
                <w:sz w:val="18"/>
                <w:szCs w:val="18"/>
              </w:rPr>
              <w:t xml:space="preserve">r serta </w:t>
            </w:r>
            <w:r w:rsidR="00BC0ECC">
              <w:rPr>
                <w:sz w:val="18"/>
                <w:szCs w:val="18"/>
              </w:rPr>
              <w:t xml:space="preserve">seluruh </w:t>
            </w:r>
            <w:r w:rsidR="00182973">
              <w:rPr>
                <w:sz w:val="18"/>
                <w:szCs w:val="18"/>
              </w:rPr>
              <w:t xml:space="preserve">sumber </w:t>
            </w:r>
            <w:r w:rsidR="008167C6">
              <w:rPr>
                <w:sz w:val="18"/>
                <w:szCs w:val="18"/>
              </w:rPr>
              <w:t xml:space="preserve">bekalan </w:t>
            </w:r>
            <w:r w:rsidR="00BC0ECC">
              <w:rPr>
                <w:sz w:val="18"/>
                <w:szCs w:val="18"/>
              </w:rPr>
              <w:t>logistic mencukupi untuk setiap mangsa banjir yang terlibat</w:t>
            </w:r>
          </w:p>
        </w:tc>
        <w:tc>
          <w:tcPr>
            <w:tcW w:w="6660" w:type="dxa"/>
          </w:tcPr>
          <w:p w14:paraId="0A45FBD1" w14:textId="77777777" w:rsidR="0058395C" w:rsidRPr="00535C7E" w:rsidRDefault="0058395C">
            <w:pPr>
              <w:rPr>
                <w:sz w:val="18"/>
                <w:szCs w:val="18"/>
              </w:rPr>
            </w:pPr>
          </w:p>
          <w:p w14:paraId="39DA2D6F" w14:textId="09A81F39" w:rsidR="00535C7E" w:rsidRDefault="00E066A4" w:rsidP="000B3506">
            <w:pPr>
              <w:tabs>
                <w:tab w:val="left" w:pos="3744"/>
              </w:tabs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Kesukaran mengedarkan </w:t>
            </w:r>
            <w:r w:rsidR="0007378B">
              <w:rPr>
                <w:sz w:val="18"/>
                <w:szCs w:val="18"/>
              </w:rPr>
              <w:t>bantuan kepada</w:t>
            </w:r>
            <w:r w:rsidR="00955AF1">
              <w:rPr>
                <w:sz w:val="18"/>
                <w:szCs w:val="18"/>
              </w:rPr>
              <w:t xml:space="preserve"> mangsa</w:t>
            </w:r>
            <w:r w:rsidR="009D01CC">
              <w:rPr>
                <w:sz w:val="18"/>
                <w:szCs w:val="18"/>
              </w:rPr>
              <w:t xml:space="preserve"> disebabkan pengangkutan terhad, </w:t>
            </w:r>
            <w:r w:rsidR="00B10E51">
              <w:rPr>
                <w:sz w:val="18"/>
                <w:szCs w:val="18"/>
              </w:rPr>
              <w:t xml:space="preserve">Kekurangan </w:t>
            </w:r>
            <w:r w:rsidR="007B17BF">
              <w:rPr>
                <w:sz w:val="18"/>
                <w:szCs w:val="18"/>
              </w:rPr>
              <w:t>tenaga manusia yang bersedia untuk menghulurkan bantuan</w:t>
            </w:r>
          </w:p>
          <w:p w14:paraId="020DD11F" w14:textId="77777777" w:rsidR="0058395C" w:rsidRPr="00535C7E" w:rsidRDefault="0058395C" w:rsidP="0058395C">
            <w:pPr>
              <w:ind w:left="720"/>
              <w:jc w:val="center"/>
              <w:rPr>
                <w:sz w:val="18"/>
                <w:szCs w:val="18"/>
              </w:rPr>
            </w:pPr>
            <w:r w:rsidRPr="00535C7E">
              <w:rPr>
                <w:sz w:val="18"/>
                <w:szCs w:val="18"/>
              </w:rPr>
              <w:t xml:space="preserve"> </w:t>
            </w:r>
          </w:p>
        </w:tc>
      </w:tr>
    </w:tbl>
    <w:p w14:paraId="428C96C2" w14:textId="77777777" w:rsidR="000E002D" w:rsidRPr="00061ABC" w:rsidRDefault="000E002D" w:rsidP="00276F48">
      <w:pPr>
        <w:rPr>
          <w:b/>
          <w:sz w:val="16"/>
          <w:szCs w:val="16"/>
          <w:u w:val="single"/>
        </w:rPr>
      </w:pPr>
    </w:p>
    <w:sectPr w:rsidR="000E002D" w:rsidRPr="00061ABC" w:rsidSect="00DD1D34">
      <w:footerReference w:type="default" r:id="rId7"/>
      <w:pgSz w:w="15840" w:h="12240" w:orient="landscape" w:code="1"/>
      <w:pgMar w:top="1440" w:right="126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6E8A5" w14:textId="77777777" w:rsidR="00B96FBA" w:rsidRDefault="00B96FBA" w:rsidP="004A0BDD">
      <w:r>
        <w:separator/>
      </w:r>
    </w:p>
  </w:endnote>
  <w:endnote w:type="continuationSeparator" w:id="0">
    <w:p w14:paraId="19CA83EB" w14:textId="77777777" w:rsidR="00B96FBA" w:rsidRDefault="00B96FBA" w:rsidP="004A0BDD">
      <w:r>
        <w:continuationSeparator/>
      </w:r>
    </w:p>
  </w:endnote>
  <w:endnote w:type="continuationNotice" w:id="1">
    <w:p w14:paraId="1BA10A1F" w14:textId="77777777" w:rsidR="00B96FBA" w:rsidRDefault="00B96F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Microsoft YaHei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8465C" w14:textId="77777777" w:rsidR="004A0BDD" w:rsidRDefault="004A0BDD" w:rsidP="003465DB">
    <w:pPr>
      <w:pStyle w:val="Footer"/>
      <w:jc w:val="right"/>
    </w:pPr>
    <w:r>
      <w:t xml:space="preserve">Page </w:t>
    </w:r>
    <w:r w:rsidR="002C691C">
      <w:rPr>
        <w:b/>
        <w:szCs w:val="24"/>
      </w:rPr>
      <w:fldChar w:fldCharType="begin"/>
    </w:r>
    <w:r>
      <w:rPr>
        <w:b/>
      </w:rPr>
      <w:instrText xml:space="preserve"> PAGE </w:instrText>
    </w:r>
    <w:r w:rsidR="002C691C">
      <w:rPr>
        <w:b/>
        <w:szCs w:val="24"/>
      </w:rPr>
      <w:fldChar w:fldCharType="separate"/>
    </w:r>
    <w:r w:rsidR="00276F48">
      <w:rPr>
        <w:b/>
        <w:noProof/>
      </w:rPr>
      <w:t>2</w:t>
    </w:r>
    <w:r w:rsidR="002C691C">
      <w:rPr>
        <w:b/>
        <w:szCs w:val="24"/>
      </w:rPr>
      <w:fldChar w:fldCharType="end"/>
    </w:r>
    <w:r>
      <w:t xml:space="preserve"> of </w:t>
    </w:r>
    <w:r w:rsidR="002C691C">
      <w:rPr>
        <w:b/>
        <w:szCs w:val="24"/>
      </w:rPr>
      <w:fldChar w:fldCharType="begin"/>
    </w:r>
    <w:r>
      <w:rPr>
        <w:b/>
      </w:rPr>
      <w:instrText xml:space="preserve"> NUMPAGES  </w:instrText>
    </w:r>
    <w:r w:rsidR="002C691C">
      <w:rPr>
        <w:b/>
        <w:szCs w:val="24"/>
      </w:rPr>
      <w:fldChar w:fldCharType="separate"/>
    </w:r>
    <w:r w:rsidR="00276F48">
      <w:rPr>
        <w:b/>
        <w:noProof/>
      </w:rPr>
      <w:t>2</w:t>
    </w:r>
    <w:r w:rsidR="002C691C">
      <w:rPr>
        <w:b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EE0CDD" w14:textId="77777777" w:rsidR="00B96FBA" w:rsidRDefault="00B96FBA" w:rsidP="004A0BDD">
      <w:r>
        <w:separator/>
      </w:r>
    </w:p>
  </w:footnote>
  <w:footnote w:type="continuationSeparator" w:id="0">
    <w:p w14:paraId="0D4BC844" w14:textId="77777777" w:rsidR="00B96FBA" w:rsidRDefault="00B96FBA" w:rsidP="004A0BDD">
      <w:r>
        <w:continuationSeparator/>
      </w:r>
    </w:p>
  </w:footnote>
  <w:footnote w:type="continuationNotice" w:id="1">
    <w:p w14:paraId="76F0E983" w14:textId="77777777" w:rsidR="00B96FBA" w:rsidRDefault="00B96FB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A2092"/>
    <w:multiLevelType w:val="hybridMultilevel"/>
    <w:tmpl w:val="049C52AE"/>
    <w:lvl w:ilvl="0" w:tplc="6C1E2782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671D24"/>
    <w:multiLevelType w:val="hybridMultilevel"/>
    <w:tmpl w:val="36EA2A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85022604">
    <w:abstractNumId w:val="1"/>
  </w:num>
  <w:num w:numId="2" w16cid:durableId="20891117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zEytTC2MDY1tDBV0lEKTi0uzszPAykwrAUA3DKBJiwAAAA="/>
  </w:docVars>
  <w:rsids>
    <w:rsidRoot w:val="002063B8"/>
    <w:rsid w:val="000060D0"/>
    <w:rsid w:val="00020985"/>
    <w:rsid w:val="000313ED"/>
    <w:rsid w:val="00042A08"/>
    <w:rsid w:val="00051C52"/>
    <w:rsid w:val="00053B93"/>
    <w:rsid w:val="00053E5D"/>
    <w:rsid w:val="00061ABC"/>
    <w:rsid w:val="0007039F"/>
    <w:rsid w:val="00071742"/>
    <w:rsid w:val="0007378B"/>
    <w:rsid w:val="000748D6"/>
    <w:rsid w:val="00085894"/>
    <w:rsid w:val="00094234"/>
    <w:rsid w:val="000A55D9"/>
    <w:rsid w:val="000B3506"/>
    <w:rsid w:val="000B7911"/>
    <w:rsid w:val="000C36CC"/>
    <w:rsid w:val="000C7D20"/>
    <w:rsid w:val="000E002D"/>
    <w:rsid w:val="000E2E64"/>
    <w:rsid w:val="000F2BC2"/>
    <w:rsid w:val="00111837"/>
    <w:rsid w:val="00117A0E"/>
    <w:rsid w:val="0014039B"/>
    <w:rsid w:val="00140D20"/>
    <w:rsid w:val="001422D1"/>
    <w:rsid w:val="00142D91"/>
    <w:rsid w:val="001505B7"/>
    <w:rsid w:val="001543C3"/>
    <w:rsid w:val="00177C20"/>
    <w:rsid w:val="00182973"/>
    <w:rsid w:val="00183A65"/>
    <w:rsid w:val="00183C59"/>
    <w:rsid w:val="001A3A39"/>
    <w:rsid w:val="001B0233"/>
    <w:rsid w:val="001B7707"/>
    <w:rsid w:val="001C1086"/>
    <w:rsid w:val="001D1AEB"/>
    <w:rsid w:val="001E6EFB"/>
    <w:rsid w:val="001E6FFD"/>
    <w:rsid w:val="001F5826"/>
    <w:rsid w:val="002006FD"/>
    <w:rsid w:val="00204BAF"/>
    <w:rsid w:val="002063B8"/>
    <w:rsid w:val="00206BFE"/>
    <w:rsid w:val="00254656"/>
    <w:rsid w:val="00260BDD"/>
    <w:rsid w:val="00261D09"/>
    <w:rsid w:val="00264542"/>
    <w:rsid w:val="002727CB"/>
    <w:rsid w:val="00276F48"/>
    <w:rsid w:val="002918B0"/>
    <w:rsid w:val="00292734"/>
    <w:rsid w:val="0029496A"/>
    <w:rsid w:val="002A0C80"/>
    <w:rsid w:val="002A49CA"/>
    <w:rsid w:val="002C5A97"/>
    <w:rsid w:val="002C691C"/>
    <w:rsid w:val="002D5AE5"/>
    <w:rsid w:val="002D7D87"/>
    <w:rsid w:val="002E007A"/>
    <w:rsid w:val="002F2F5B"/>
    <w:rsid w:val="00305D79"/>
    <w:rsid w:val="003243BD"/>
    <w:rsid w:val="00334C14"/>
    <w:rsid w:val="003465DB"/>
    <w:rsid w:val="003637A6"/>
    <w:rsid w:val="00374980"/>
    <w:rsid w:val="00383B8F"/>
    <w:rsid w:val="00392D15"/>
    <w:rsid w:val="003E07ED"/>
    <w:rsid w:val="003E6437"/>
    <w:rsid w:val="003F3D01"/>
    <w:rsid w:val="003F5FC0"/>
    <w:rsid w:val="004439B1"/>
    <w:rsid w:val="00446AC5"/>
    <w:rsid w:val="00454A6B"/>
    <w:rsid w:val="004564B4"/>
    <w:rsid w:val="00464DDE"/>
    <w:rsid w:val="0048161D"/>
    <w:rsid w:val="004A0BDD"/>
    <w:rsid w:val="004B37B5"/>
    <w:rsid w:val="004B4523"/>
    <w:rsid w:val="004C30F1"/>
    <w:rsid w:val="004C3B29"/>
    <w:rsid w:val="004C7ED3"/>
    <w:rsid w:val="004D65B1"/>
    <w:rsid w:val="004E237A"/>
    <w:rsid w:val="004E671F"/>
    <w:rsid w:val="00501C4E"/>
    <w:rsid w:val="00514223"/>
    <w:rsid w:val="00514D16"/>
    <w:rsid w:val="0052049C"/>
    <w:rsid w:val="00523243"/>
    <w:rsid w:val="00534B2C"/>
    <w:rsid w:val="00535C7E"/>
    <w:rsid w:val="00543483"/>
    <w:rsid w:val="005449E6"/>
    <w:rsid w:val="005453F1"/>
    <w:rsid w:val="005768F2"/>
    <w:rsid w:val="00583865"/>
    <w:rsid w:val="0058395C"/>
    <w:rsid w:val="005A10E0"/>
    <w:rsid w:val="005A1C8C"/>
    <w:rsid w:val="005A6B98"/>
    <w:rsid w:val="005C0353"/>
    <w:rsid w:val="005C11C1"/>
    <w:rsid w:val="005C1570"/>
    <w:rsid w:val="005C55A2"/>
    <w:rsid w:val="005E1EA5"/>
    <w:rsid w:val="005E48F8"/>
    <w:rsid w:val="005E719F"/>
    <w:rsid w:val="005F04BB"/>
    <w:rsid w:val="00605C76"/>
    <w:rsid w:val="00605D31"/>
    <w:rsid w:val="00606FF7"/>
    <w:rsid w:val="0061152C"/>
    <w:rsid w:val="0063558C"/>
    <w:rsid w:val="00637D2E"/>
    <w:rsid w:val="00643B05"/>
    <w:rsid w:val="00656CD5"/>
    <w:rsid w:val="00673863"/>
    <w:rsid w:val="00685542"/>
    <w:rsid w:val="00692240"/>
    <w:rsid w:val="006A67F1"/>
    <w:rsid w:val="006B6ED7"/>
    <w:rsid w:val="006C21CC"/>
    <w:rsid w:val="006D2500"/>
    <w:rsid w:val="006D761B"/>
    <w:rsid w:val="006F7514"/>
    <w:rsid w:val="0070495F"/>
    <w:rsid w:val="00706FE7"/>
    <w:rsid w:val="00734385"/>
    <w:rsid w:val="0073466A"/>
    <w:rsid w:val="0076076B"/>
    <w:rsid w:val="00760C0C"/>
    <w:rsid w:val="00777AFF"/>
    <w:rsid w:val="007A0B05"/>
    <w:rsid w:val="007A359A"/>
    <w:rsid w:val="007B17BF"/>
    <w:rsid w:val="007E1114"/>
    <w:rsid w:val="007F2E94"/>
    <w:rsid w:val="00802F88"/>
    <w:rsid w:val="0081155A"/>
    <w:rsid w:val="008167C6"/>
    <w:rsid w:val="008242B0"/>
    <w:rsid w:val="00876C6F"/>
    <w:rsid w:val="00897719"/>
    <w:rsid w:val="008A3BE0"/>
    <w:rsid w:val="008E459A"/>
    <w:rsid w:val="00910E70"/>
    <w:rsid w:val="00927BEE"/>
    <w:rsid w:val="00931950"/>
    <w:rsid w:val="0093428F"/>
    <w:rsid w:val="00944F14"/>
    <w:rsid w:val="00955AF1"/>
    <w:rsid w:val="00960119"/>
    <w:rsid w:val="00962859"/>
    <w:rsid w:val="00987636"/>
    <w:rsid w:val="00993DF6"/>
    <w:rsid w:val="009A4F72"/>
    <w:rsid w:val="009A539F"/>
    <w:rsid w:val="009C03F8"/>
    <w:rsid w:val="009C0791"/>
    <w:rsid w:val="009C2098"/>
    <w:rsid w:val="009D01CC"/>
    <w:rsid w:val="009D46CC"/>
    <w:rsid w:val="009D62F8"/>
    <w:rsid w:val="009E279A"/>
    <w:rsid w:val="009E79D8"/>
    <w:rsid w:val="00A21275"/>
    <w:rsid w:val="00A337DC"/>
    <w:rsid w:val="00A34A0C"/>
    <w:rsid w:val="00A34B2C"/>
    <w:rsid w:val="00A53B8B"/>
    <w:rsid w:val="00A638DE"/>
    <w:rsid w:val="00A65811"/>
    <w:rsid w:val="00A66E14"/>
    <w:rsid w:val="00A67604"/>
    <w:rsid w:val="00A7026F"/>
    <w:rsid w:val="00A81A8C"/>
    <w:rsid w:val="00A828AD"/>
    <w:rsid w:val="00A96CA4"/>
    <w:rsid w:val="00AA30E7"/>
    <w:rsid w:val="00AC0C30"/>
    <w:rsid w:val="00AC16FD"/>
    <w:rsid w:val="00AD547F"/>
    <w:rsid w:val="00AE0516"/>
    <w:rsid w:val="00AE0602"/>
    <w:rsid w:val="00AE61C6"/>
    <w:rsid w:val="00B07C55"/>
    <w:rsid w:val="00B10E51"/>
    <w:rsid w:val="00B10F97"/>
    <w:rsid w:val="00B24E79"/>
    <w:rsid w:val="00B30AC3"/>
    <w:rsid w:val="00B310CE"/>
    <w:rsid w:val="00B365A2"/>
    <w:rsid w:val="00B42E22"/>
    <w:rsid w:val="00B60DF0"/>
    <w:rsid w:val="00B6315B"/>
    <w:rsid w:val="00B64175"/>
    <w:rsid w:val="00B74F11"/>
    <w:rsid w:val="00B966F2"/>
    <w:rsid w:val="00B96CEA"/>
    <w:rsid w:val="00B96FBA"/>
    <w:rsid w:val="00BA0D07"/>
    <w:rsid w:val="00BA1BBE"/>
    <w:rsid w:val="00BA3799"/>
    <w:rsid w:val="00BA72C3"/>
    <w:rsid w:val="00BC0ECC"/>
    <w:rsid w:val="00BC46AD"/>
    <w:rsid w:val="00BC7C33"/>
    <w:rsid w:val="00BE0125"/>
    <w:rsid w:val="00BE18B4"/>
    <w:rsid w:val="00C00FC3"/>
    <w:rsid w:val="00C06C94"/>
    <w:rsid w:val="00C215FF"/>
    <w:rsid w:val="00C24964"/>
    <w:rsid w:val="00C25424"/>
    <w:rsid w:val="00C26442"/>
    <w:rsid w:val="00C37608"/>
    <w:rsid w:val="00C61793"/>
    <w:rsid w:val="00C905FC"/>
    <w:rsid w:val="00C96EF3"/>
    <w:rsid w:val="00CA69DE"/>
    <w:rsid w:val="00CA6A68"/>
    <w:rsid w:val="00CB0A24"/>
    <w:rsid w:val="00CE6B9E"/>
    <w:rsid w:val="00D03226"/>
    <w:rsid w:val="00D12D55"/>
    <w:rsid w:val="00D16706"/>
    <w:rsid w:val="00D23DD3"/>
    <w:rsid w:val="00D434DC"/>
    <w:rsid w:val="00D70F57"/>
    <w:rsid w:val="00D85633"/>
    <w:rsid w:val="00D8748B"/>
    <w:rsid w:val="00D91A30"/>
    <w:rsid w:val="00DB04FC"/>
    <w:rsid w:val="00DC5EE0"/>
    <w:rsid w:val="00DD1D34"/>
    <w:rsid w:val="00DE49DD"/>
    <w:rsid w:val="00DF5D0B"/>
    <w:rsid w:val="00E00115"/>
    <w:rsid w:val="00E05ADF"/>
    <w:rsid w:val="00E066A4"/>
    <w:rsid w:val="00E1464C"/>
    <w:rsid w:val="00E25D1A"/>
    <w:rsid w:val="00E30362"/>
    <w:rsid w:val="00E32198"/>
    <w:rsid w:val="00E36794"/>
    <w:rsid w:val="00E52C3C"/>
    <w:rsid w:val="00E70450"/>
    <w:rsid w:val="00E75344"/>
    <w:rsid w:val="00E75C0B"/>
    <w:rsid w:val="00EA0D9E"/>
    <w:rsid w:val="00EB14AB"/>
    <w:rsid w:val="00EC69F2"/>
    <w:rsid w:val="00ED1FF3"/>
    <w:rsid w:val="00EE11AE"/>
    <w:rsid w:val="00F039F9"/>
    <w:rsid w:val="00F0498A"/>
    <w:rsid w:val="00F13FFC"/>
    <w:rsid w:val="00F2392D"/>
    <w:rsid w:val="00F409EA"/>
    <w:rsid w:val="00F52345"/>
    <w:rsid w:val="00F902F9"/>
    <w:rsid w:val="00F92232"/>
    <w:rsid w:val="00F95CCF"/>
    <w:rsid w:val="00FB0384"/>
    <w:rsid w:val="00FC1B35"/>
    <w:rsid w:val="00FC72D5"/>
    <w:rsid w:val="00FC7627"/>
    <w:rsid w:val="00FD2EEE"/>
    <w:rsid w:val="00FE18C9"/>
    <w:rsid w:val="00FF0639"/>
    <w:rsid w:val="00FF43D9"/>
    <w:rsid w:val="0A969EFA"/>
    <w:rsid w:val="152EB382"/>
    <w:rsid w:val="177E057E"/>
    <w:rsid w:val="1B43FCE2"/>
    <w:rsid w:val="23CA0C4B"/>
    <w:rsid w:val="4235E31F"/>
    <w:rsid w:val="4348263C"/>
    <w:rsid w:val="5AF4EAFB"/>
    <w:rsid w:val="66802161"/>
    <w:rsid w:val="6BDAE182"/>
    <w:rsid w:val="772D17C2"/>
    <w:rsid w:val="78E04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7F3104"/>
  <w15:docId w15:val="{B6A80014-2AC6-473D-8A5A-CE3CDE692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691C"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856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A1B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A1BB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4A0BD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4A0BD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rsid w:val="004A0BD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A0BDD"/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6F75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macintosh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0</TotalTime>
  <Pages>1</Pages>
  <Words>214</Words>
  <Characters>1224</Characters>
  <Application>Microsoft Office Word</Application>
  <DocSecurity>4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gic Model Template - Word Format</vt:lpstr>
    </vt:vector>
  </TitlesOfParts>
  <Company>UA Cooperative Extension Service</Company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c Model Template - Word Format</dc:title>
  <dc:subject/>
  <dc:creator>Richard Poling</dc:creator>
  <cp:keywords/>
  <cp:lastModifiedBy>AISAMUDDIN FAUZAN BIN AB FATAH</cp:lastModifiedBy>
  <cp:revision>71</cp:revision>
  <cp:lastPrinted>2002-06-21T01:41:00Z</cp:lastPrinted>
  <dcterms:created xsi:type="dcterms:W3CDTF">2020-10-20T23:06:00Z</dcterms:created>
  <dcterms:modified xsi:type="dcterms:W3CDTF">2022-11-22T05:59:00Z</dcterms:modified>
</cp:coreProperties>
</file>